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1F33" w:rsidRDefault="009C7BCD">
      <w:pPr>
        <w:pStyle w:val="Title"/>
      </w:pPr>
      <w:r>
        <w:t>HW 6 script</w:t>
      </w:r>
    </w:p>
    <w:p w:rsidR="00DC1F33" w:rsidRDefault="009C7BCD">
      <w:pPr>
        <w:pStyle w:val="Author"/>
      </w:pPr>
      <w:r>
        <w:t>Ian Douglas</w:t>
      </w:r>
    </w:p>
    <w:p w:rsidR="00DC1F33" w:rsidRDefault="009C7BCD">
      <w:pPr>
        <w:pStyle w:val="Date"/>
      </w:pPr>
      <w:r>
        <w:t>3/30/2019</w:t>
      </w:r>
    </w:p>
    <w:p w:rsidR="00DC1F33" w:rsidRDefault="009C7BCD">
      <w:pPr>
        <w:pStyle w:val="Heading1"/>
      </w:pPr>
      <w:bookmarkStart w:id="0" w:name="question-1"/>
      <w:bookmarkEnd w:id="0"/>
      <w:r>
        <w:t>Question 1</w:t>
      </w:r>
    </w:p>
    <w:p w:rsidR="00DC1F33" w:rsidRDefault="009C7BCD">
      <w:pPr>
        <w:pStyle w:val="Heading2"/>
      </w:pPr>
      <w:bookmarkStart w:id="1" w:name="part-a"/>
      <w:bookmarkEnd w:id="1"/>
      <w:r>
        <w:t>Part A</w:t>
      </w:r>
    </w:p>
    <w:p w:rsidR="00DC1F33" w:rsidRDefault="009C7BCD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 xml:space="preserve">(n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</w:p>
    <w:p w:rsidR="00DC1F33" w:rsidRDefault="009C7BC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6_scrip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1F33" w:rsidRDefault="009C7BCD">
      <w:pPr>
        <w:pStyle w:val="Heading3"/>
      </w:pPr>
      <w:bookmarkStart w:id="2" w:name="this-does-not-look-like-a-linear-relatio"/>
      <w:bookmarkEnd w:id="2"/>
      <w:r>
        <w:lastRenderedPageBreak/>
        <w:t>This does not look like a linear relationship</w:t>
      </w:r>
    </w:p>
    <w:p w:rsidR="00DC1F33" w:rsidRDefault="009C7BCD">
      <w:pPr>
        <w:pStyle w:val="Heading2"/>
      </w:pPr>
      <w:bookmarkStart w:id="3" w:name="part-b"/>
      <w:bookmarkEnd w:id="3"/>
      <w:r>
        <w:t>Part B</w:t>
      </w:r>
    </w:p>
    <w:p w:rsidR="00DC1F33" w:rsidRDefault="009C7BCD">
      <w:pPr>
        <w:pStyle w:val="SourceCode"/>
      </w:pPr>
      <w:r>
        <w:rPr>
          <w:rStyle w:val="NormalTok"/>
        </w:rPr>
        <w:t>Pearson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>Spearman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x,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Pearson, Spearman)</w:t>
      </w:r>
      <w:r>
        <w:br/>
      </w:r>
      <w:r>
        <w:rPr>
          <w:rStyle w:val="NormalTok"/>
        </w:rPr>
        <w:t>sprmn&lt;-out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out</w:t>
      </w:r>
    </w:p>
    <w:p w:rsidR="00DC1F33" w:rsidRDefault="009C7BCD">
      <w:pPr>
        <w:pStyle w:val="SourceCode"/>
      </w:pPr>
      <w:r>
        <w:rPr>
          <w:rStyle w:val="VerbatimChar"/>
        </w:rPr>
        <w:t>##        Pearson Spearman</w:t>
      </w:r>
      <w:r>
        <w:br/>
      </w:r>
      <w:r>
        <w:rPr>
          <w:rStyle w:val="VerbatimChar"/>
        </w:rPr>
        <w:t>## [1,] 0.7568039 0.963515</w:t>
      </w:r>
    </w:p>
    <w:p w:rsidR="00DC1F33" w:rsidRDefault="009C7BCD">
      <w:pPr>
        <w:pStyle w:val="Heading2"/>
      </w:pPr>
      <w:bookmarkStart w:id="4" w:name="part-c"/>
      <w:bookmarkEnd w:id="4"/>
      <w:r>
        <w:t>Part C</w:t>
      </w:r>
    </w:p>
    <w:p w:rsidR="00DC1F33" w:rsidRDefault="009C7BCD">
      <w:pPr>
        <w:pStyle w:val="SourceCode"/>
      </w:pPr>
      <w:r>
        <w:rPr>
          <w:rStyle w:val="CommentTok"/>
        </w:rPr>
        <w:t>#recalculate the Spearman correlation 9999 times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DecValTok"/>
        </w:rPr>
        <w:t>9999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z)      </w:t>
      </w:r>
      <w:r>
        <w:br/>
      </w:r>
      <w:r>
        <w:rPr>
          <w:rStyle w:val="NormalTok"/>
        </w:rPr>
        <w:t>rep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) {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K, </w:t>
      </w:r>
      <w:r>
        <w:rPr>
          <w:rStyle w:val="DataTypeTok"/>
        </w:rPr>
        <w:t>size =</w:t>
      </w:r>
      <w:r>
        <w:rPr>
          <w:rStyle w:val="NormalTok"/>
        </w:rPr>
        <w:t xml:space="preserve"> n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NormalTok"/>
        </w:rPr>
        <w:t>z[k]</w:t>
      </w:r>
      <w:r>
        <w:br/>
      </w:r>
      <w:r>
        <w:rPr>
          <w:rStyle w:val="NormalTok"/>
        </w:rPr>
        <w:t xml:space="preserve">  y1 &lt;-</w:t>
      </w:r>
      <w:r>
        <w:rPr>
          <w:rStyle w:val="StringTok"/>
        </w:rPr>
        <w:t xml:space="preserve"> </w:t>
      </w:r>
      <w:r>
        <w:rPr>
          <w:rStyle w:val="NormalTok"/>
        </w:rPr>
        <w:t>z[</w:t>
      </w:r>
      <w:r>
        <w:rPr>
          <w:rStyle w:val="OperatorTok"/>
        </w:rPr>
        <w:t>-</w:t>
      </w:r>
      <w:r>
        <w:rPr>
          <w:rStyle w:val="NormalTok"/>
        </w:rPr>
        <w:t xml:space="preserve">k]      </w:t>
      </w:r>
      <w:r>
        <w:br/>
      </w:r>
      <w:r>
        <w:rPr>
          <w:rStyle w:val="NormalTok"/>
        </w:rPr>
        <w:t xml:space="preserve">  reps[i]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x1, y1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reps)</w:t>
      </w:r>
    </w:p>
    <w:p w:rsidR="00DC1F33" w:rsidRDefault="009C7B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6_scrip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1F33" w:rsidRDefault="009C7BCD">
      <w:pPr>
        <w:pStyle w:val="Heading2"/>
      </w:pPr>
      <w:bookmarkStart w:id="5" w:name="part-d"/>
      <w:bookmarkEnd w:id="5"/>
      <w:r>
        <w:t>Part D</w:t>
      </w:r>
    </w:p>
    <w:p w:rsidR="00DC1F33" w:rsidRDefault="009C7BCD">
      <w:pPr>
        <w:pStyle w:val="SourceCode"/>
      </w:pPr>
      <w:r>
        <w:rPr>
          <w:rStyle w:val="NormalTok"/>
        </w:rPr>
        <w:t>p.val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sprmn, </w:t>
      </w:r>
      <w:r>
        <w:rPr>
          <w:rStyle w:val="KeywordTok"/>
        </w:rPr>
        <w:t>abs</w:t>
      </w:r>
      <w:r>
        <w:rPr>
          <w:rStyle w:val="NormalTok"/>
        </w:rPr>
        <w:t xml:space="preserve">(reps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sprmn))</w:t>
      </w:r>
      <w:r>
        <w:br/>
      </w:r>
      <w:r>
        <w:rPr>
          <w:rStyle w:val="NormalTok"/>
        </w:rPr>
        <w:t>p.val</w:t>
      </w:r>
    </w:p>
    <w:p w:rsidR="00DC1F33" w:rsidRDefault="009C7BCD">
      <w:pPr>
        <w:pStyle w:val="SourceCode"/>
      </w:pPr>
      <w:r>
        <w:rPr>
          <w:rStyle w:val="VerbatimChar"/>
        </w:rPr>
        <w:t>## [1] 9.63515e-05</w:t>
      </w:r>
    </w:p>
    <w:p w:rsidR="00DC1F33" w:rsidRDefault="009C7BCD">
      <w:pPr>
        <w:pStyle w:val="Heading3"/>
      </w:pPr>
      <w:bookmarkStart w:id="6" w:name="based-on-these-findings-i-reject-the-nul"/>
      <w:bookmarkEnd w:id="6"/>
      <w:r>
        <w:t>Based on these findings I reject the Null hypothesis that the samples are independent.</w:t>
      </w:r>
    </w:p>
    <w:p w:rsidR="00DC1F33" w:rsidRDefault="009C7BCD">
      <w:pPr>
        <w:pStyle w:val="FirstParagraph"/>
      </w:pPr>
      <w:r>
        <w:t>This is because the observed p-value from the original sample is highly unlikely to have come from the population of permutation samples, for which independence is assum</w:t>
      </w:r>
      <w:r>
        <w:t>ed. Thus, the original sample breaks this assumption of independence.</w:t>
      </w:r>
    </w:p>
    <w:p w:rsidR="00DC1F33" w:rsidRDefault="009C7BCD">
      <w:pPr>
        <w:pStyle w:val="Heading2"/>
      </w:pPr>
      <w:bookmarkStart w:id="7" w:name="part-e"/>
      <w:bookmarkEnd w:id="7"/>
      <w:r>
        <w:t>Part #E</w:t>
      </w:r>
    </w:p>
    <w:p w:rsidR="00DC1F33" w:rsidRDefault="009C7BCD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 xml:space="preserve">(x, y, </w:t>
      </w:r>
      <w:r>
        <w:rPr>
          <w:rStyle w:val="DataTypeTok"/>
        </w:rPr>
        <w:t>method=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DC1F33" w:rsidRDefault="009C7BC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pearman's</w:t>
      </w:r>
      <w:proofErr w:type="gramEnd"/>
      <w:r>
        <w:rPr>
          <w:rStyle w:val="VerbatimChar"/>
        </w:rPr>
        <w:t xml:space="preserve">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 xml:space="preserve">## S = 164, </w:t>
      </w:r>
      <w:bookmarkStart w:id="8" w:name="_GoBack"/>
      <w:r w:rsidRPr="009C7BCD">
        <w:rPr>
          <w:rStyle w:val="VerbatimChar"/>
          <w:sz w:val="24"/>
          <w:highlight w:val="yellow"/>
        </w:rPr>
        <w:t>p-value &lt; 2.2e-16</w:t>
      </w:r>
      <w:bookmarkEnd w:id="8"/>
      <w:r>
        <w:br/>
      </w:r>
      <w:r>
        <w:rPr>
          <w:rStyle w:val="VerbatimChar"/>
        </w:rPr>
        <w:t xml:space="preserve">## alternative hypothesis: true rho is not equal to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963515</w:t>
      </w:r>
    </w:p>
    <w:p w:rsidR="00DC1F33" w:rsidRDefault="009C7BCD">
      <w:pPr>
        <w:pStyle w:val="Heading3"/>
      </w:pPr>
      <w:bookmarkStart w:id="9" w:name="the-p-value-derived-from-the-permutation"/>
      <w:bookmarkEnd w:id="9"/>
      <w:r>
        <w:t>the p-value derived from the permutation test is slightly larger, though it would have been even smaller if there had been more replications, because the expression:</w:t>
      </w:r>
    </w:p>
    <w:p w:rsidR="00DC1F33" w:rsidRDefault="009C7BCD">
      <w:pPr>
        <w:pStyle w:val="SourceCode"/>
      </w:pPr>
      <w:r>
        <w:rPr>
          <w:rStyle w:val="KeywordTok"/>
        </w:rPr>
        <w:t>abs</w:t>
      </w:r>
      <w:r>
        <w:rPr>
          <w:rStyle w:val="NormalTok"/>
        </w:rPr>
        <w:t xml:space="preserve">(reps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mn </w:t>
      </w:r>
      <w:r>
        <w:rPr>
          <w:rStyle w:val="CommentTok"/>
        </w:rPr>
        <w:t xml:space="preserve">#Note: sprmn = .963515 </w:t>
      </w:r>
      <w:r>
        <w:rPr>
          <w:rStyle w:val="CommentTok"/>
        </w:rPr>
        <w:t>is rho of the original sample</w:t>
      </w:r>
    </w:p>
    <w:p w:rsidR="00DC1F33" w:rsidRDefault="009C7BCD">
      <w:pPr>
        <w:pStyle w:val="FirstParagraph"/>
      </w:pPr>
      <w:r>
        <w:t xml:space="preserve">was a vector of all </w:t>
      </w:r>
      <w:r>
        <w:rPr>
          <w:rStyle w:val="VerbatimChar"/>
        </w:rPr>
        <w:t>FALSE</w:t>
      </w:r>
      <w:r>
        <w:t>; thus the p-value would be larger with more replications.</w:t>
      </w:r>
    </w:p>
    <w:p w:rsidR="00DC1F33" w:rsidRDefault="009C7BCD">
      <w:pPr>
        <w:pStyle w:val="Heading1"/>
      </w:pPr>
      <w:bookmarkStart w:id="10" w:name="question-2"/>
      <w:bookmarkEnd w:id="10"/>
      <w:r>
        <w:t>Question 2</w:t>
      </w:r>
    </w:p>
    <w:p w:rsidR="00DC1F33" w:rsidRDefault="009C7BCD">
      <w:pPr>
        <w:pStyle w:val="Heading2"/>
      </w:pPr>
      <w:bookmarkStart w:id="11" w:name="part-a-1"/>
      <w:bookmarkEnd w:id="11"/>
      <w:r>
        <w:t>Part A</w:t>
      </w:r>
    </w:p>
    <w:p w:rsidR="00DC1F33" w:rsidRDefault="009C7BCD">
      <w:pPr>
        <w:pStyle w:val="SourceCode"/>
      </w:pPr>
      <w:r>
        <w:rPr>
          <w:rStyle w:val="CommentTok"/>
        </w:rPr>
        <w:t>#simulate dat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37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x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error terms"</w:t>
      </w:r>
      <w:r>
        <w:rPr>
          <w:rStyle w:val="NormalTok"/>
        </w:rPr>
        <w:t>)</w:t>
      </w:r>
    </w:p>
    <w:p w:rsidR="00DC1F33" w:rsidRDefault="009C7BC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6_scrip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1F33" w:rsidRDefault="009C7BCD">
      <w:pPr>
        <w:pStyle w:val="Heading4"/>
      </w:pPr>
      <w:bookmarkStart w:id="12" w:name="they-look-approximately-normal."/>
      <w:bookmarkEnd w:id="12"/>
      <w:r>
        <w:lastRenderedPageBreak/>
        <w:t>They look approximately normal.</w:t>
      </w:r>
    </w:p>
    <w:p w:rsidR="00DC1F33" w:rsidRDefault="009C7BCD">
      <w:pPr>
        <w:pStyle w:val="Heading2"/>
      </w:pPr>
      <w:bookmarkStart w:id="13" w:name="part-b-1"/>
      <w:bookmarkEnd w:id="13"/>
      <w:r>
        <w:t>Part B</w:t>
      </w:r>
    </w:p>
    <w:p w:rsidR="00DC1F33" w:rsidRDefault="009C7BCD">
      <w:pPr>
        <w:pStyle w:val="Heading4"/>
      </w:pPr>
      <w:bookmarkStart w:id="14" w:name="generate-y-using"/>
      <w:bookmarkEnd w:id="14"/>
      <w:r>
        <w:t>generate Y using</w:t>
      </w:r>
    </w:p>
    <w:p w:rsidR="00DC1F33" w:rsidRDefault="009C7BC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e</m:t>
          </m:r>
        </m:oMath>
      </m:oMathPara>
    </w:p>
    <w:p w:rsidR="00DC1F33" w:rsidRDefault="009C7BCD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lambda=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B[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>B[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[</w:t>
      </w:r>
      <w:r>
        <w:rPr>
          <w:rStyle w:val="DecValTok"/>
        </w:rPr>
        <w:t>4</w:t>
      </w:r>
      <w:r>
        <w:rPr>
          <w:rStyle w:val="NormalTok"/>
        </w:rPr>
        <w:t>,]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Y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ho ="</w:t>
      </w:r>
      <w:r>
        <w:rPr>
          <w:rStyle w:val="NormalTok"/>
        </w:rPr>
        <w:t>,</w:t>
      </w:r>
      <w:r>
        <w:rPr>
          <w:rStyle w:val="KeywordTok"/>
        </w:rPr>
        <w:t>cor</w:t>
      </w:r>
      <w:r>
        <w:rPr>
          <w:rStyle w:val="NormalTok"/>
        </w:rPr>
        <w:t>(x,Y,</w:t>
      </w:r>
      <w:r>
        <w:rPr>
          <w:rStyle w:val="DataTypeTok"/>
        </w:rPr>
        <w:t>method=</w:t>
      </w:r>
      <w:r>
        <w:rPr>
          <w:rStyle w:val="StringTok"/>
        </w:rPr>
        <w:t>"spearman"</w:t>
      </w:r>
      <w:r>
        <w:rPr>
          <w:rStyle w:val="NormalTok"/>
        </w:rPr>
        <w:t>)))</w:t>
      </w:r>
    </w:p>
    <w:p w:rsidR="00DC1F33" w:rsidRDefault="009C7BC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6_scrip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1F33" w:rsidRDefault="009C7BCD">
      <w:pPr>
        <w:pStyle w:val="Heading2"/>
      </w:pPr>
      <w:bookmarkStart w:id="15" w:name="part-c-1"/>
      <w:bookmarkEnd w:id="15"/>
      <w:r>
        <w:t>Part C</w:t>
      </w:r>
    </w:p>
    <w:p w:rsidR="00DC1F33" w:rsidRDefault="009C7BCD">
      <w:pPr>
        <w:pStyle w:val="SourceCode"/>
      </w:pPr>
      <w:r>
        <w:rPr>
          <w:rStyle w:val="CommentTok"/>
        </w:rPr>
        <w:t>#best polynomial search using bestglm with BIC and AIC</w:t>
      </w:r>
      <w:r>
        <w:br/>
      </w:r>
      <w:r>
        <w:rPr>
          <w:rStyle w:val="CommentTok"/>
        </w:rPr>
        <w:t>#Create dataframe of predictors: {x^1,x^2,...,x^15}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*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[,i]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NormalTok"/>
        </w:rPr>
        <w:t>i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attach Y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X,Y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f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f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estglm)</w:t>
      </w:r>
    </w:p>
    <w:p w:rsidR="00DC1F33" w:rsidRDefault="009C7BCD">
      <w:pPr>
        <w:pStyle w:val="SourceCode"/>
      </w:pPr>
      <w:r>
        <w:rPr>
          <w:rStyle w:val="VerbatimChar"/>
        </w:rPr>
        <w:lastRenderedPageBreak/>
        <w:t>## Loading required package: leaps</w:t>
      </w:r>
    </w:p>
    <w:p w:rsidR="00DC1F33" w:rsidRDefault="009C7BCD">
      <w:pPr>
        <w:pStyle w:val="SourceCode"/>
      </w:pPr>
      <w:r>
        <w:rPr>
          <w:rStyle w:val="NormalTok"/>
        </w:rPr>
        <w:t>bestBIC &lt;-</w:t>
      </w:r>
      <w:r>
        <w:rPr>
          <w:rStyle w:val="StringTok"/>
        </w:rPr>
        <w:t xml:space="preserve"> </w:t>
      </w:r>
      <w:r>
        <w:rPr>
          <w:rStyle w:val="KeywordTok"/>
        </w:rPr>
        <w:t>bestglm</w:t>
      </w:r>
      <w:r>
        <w:rPr>
          <w:rStyle w:val="NormalTok"/>
        </w:rPr>
        <w:t xml:space="preserve">(df, </w:t>
      </w:r>
      <w:r>
        <w:rPr>
          <w:rStyle w:val="DataTypeTok"/>
        </w:rPr>
        <w:t>IC=</w:t>
      </w:r>
      <w:r>
        <w:rPr>
          <w:rStyle w:val="StringTok"/>
        </w:rPr>
        <w:t>"B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AIC &lt;-</w:t>
      </w:r>
      <w:r>
        <w:rPr>
          <w:rStyle w:val="StringTok"/>
        </w:rPr>
        <w:t xml:space="preserve"> </w:t>
      </w:r>
      <w:r>
        <w:rPr>
          <w:rStyle w:val="KeywordTok"/>
        </w:rPr>
        <w:t>bestglm</w:t>
      </w:r>
      <w:r>
        <w:rPr>
          <w:rStyle w:val="NormalTok"/>
        </w:rPr>
        <w:t xml:space="preserve">(df, </w:t>
      </w:r>
      <w:r>
        <w:rPr>
          <w:rStyle w:val="DataTypeTok"/>
        </w:rPr>
        <w:t>IC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</w:t>
      </w:r>
    </w:p>
    <w:p w:rsidR="00DC1F33" w:rsidRDefault="009C7BCD">
      <w:pPr>
        <w:pStyle w:val="Heading3"/>
      </w:pPr>
      <w:bookmarkStart w:id="16" w:name="best-model-according-to-bic"/>
      <w:bookmarkEnd w:id="16"/>
      <w:r>
        <w:t>Best model according to BIC:</w:t>
      </w:r>
    </w:p>
    <w:p w:rsidR="00DC1F33" w:rsidRDefault="009C7BCD">
      <w:pPr>
        <w:pStyle w:val="SourceCode"/>
      </w:pPr>
      <w:r>
        <w:rPr>
          <w:rStyle w:val="NormalTok"/>
        </w:rPr>
        <w:t>bestBIC</w:t>
      </w:r>
      <w:r>
        <w:rPr>
          <w:rStyle w:val="OperatorTok"/>
        </w:rPr>
        <w:t>$</w:t>
      </w:r>
      <w:r>
        <w:rPr>
          <w:rStyle w:val="NormalTok"/>
        </w:rPr>
        <w:t>BestModel</w:t>
      </w:r>
    </w:p>
    <w:p w:rsidR="00DC1F33" w:rsidRDefault="009C7BC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 ~ ., data = data.frame(Xy[, c(bestset[-1], FALSE), </w:t>
      </w:r>
      <w:r>
        <w:br/>
      </w:r>
      <w:r>
        <w:rPr>
          <w:rStyle w:val="VerbatimChar"/>
        </w:rPr>
        <w:t>##     drop = FALSE], y = y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V1           V2           V3  </w:t>
      </w:r>
      <w:r>
        <w:br/>
      </w:r>
      <w:r>
        <w:rPr>
          <w:rStyle w:val="VerbatimChar"/>
        </w:rPr>
        <w:t>##       2.904        2.035        4.010        2.011</w:t>
      </w:r>
    </w:p>
    <w:p w:rsidR="00DC1F33" w:rsidRDefault="009C7BCD">
      <w:pPr>
        <w:pStyle w:val="Heading3"/>
      </w:pPr>
      <w:bookmarkStart w:id="17" w:name="best-model-according-to-aic"/>
      <w:bookmarkEnd w:id="17"/>
      <w:r>
        <w:t>Best model according to A</w:t>
      </w:r>
      <w:r>
        <w:t>IC:</w:t>
      </w:r>
    </w:p>
    <w:p w:rsidR="00DC1F33" w:rsidRDefault="009C7BCD">
      <w:pPr>
        <w:pStyle w:val="SourceCode"/>
      </w:pPr>
      <w:r>
        <w:rPr>
          <w:rStyle w:val="NormalTok"/>
        </w:rPr>
        <w:t>bestAIC</w:t>
      </w:r>
      <w:r>
        <w:rPr>
          <w:rStyle w:val="OperatorTok"/>
        </w:rPr>
        <w:t>$</w:t>
      </w:r>
      <w:r>
        <w:rPr>
          <w:rStyle w:val="NormalTok"/>
        </w:rPr>
        <w:t>BestModel</w:t>
      </w:r>
    </w:p>
    <w:p w:rsidR="00DC1F33" w:rsidRDefault="009C7BC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 ~ ., data = data.frame(Xy[, c(bestset[-1], FALSE), </w:t>
      </w:r>
      <w:r>
        <w:br/>
      </w:r>
      <w:r>
        <w:rPr>
          <w:rStyle w:val="VerbatimChar"/>
        </w:rPr>
        <w:t>##     drop = FALSE], y = y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V1           V2           V3          V10  </w:t>
      </w:r>
      <w:r>
        <w:br/>
      </w:r>
      <w:r>
        <w:rPr>
          <w:rStyle w:val="VerbatimChar"/>
        </w:rPr>
        <w:t xml:space="preserve">##   2.8494207    1.6675486    </w:t>
      </w:r>
      <w:r>
        <w:rPr>
          <w:rStyle w:val="VerbatimChar"/>
        </w:rPr>
        <w:t xml:space="preserve">4.1173775    2.3618339   -0.0001678  </w:t>
      </w:r>
      <w:r>
        <w:br/>
      </w:r>
      <w:r>
        <w:rPr>
          <w:rStyle w:val="VerbatimChar"/>
        </w:rPr>
        <w:t xml:space="preserve">##         V11          V13          V15  </w:t>
      </w:r>
      <w:r>
        <w:br/>
      </w:r>
      <w:r>
        <w:rPr>
          <w:rStyle w:val="VerbatimChar"/>
        </w:rPr>
        <w:t>##  -0.0066763    0.0019272   -0.0001404</w:t>
      </w:r>
    </w:p>
    <w:p w:rsidR="00DC1F33" w:rsidRDefault="009C7BCD">
      <w:pPr>
        <w:pStyle w:val="Heading3"/>
      </w:pPr>
      <w:bookmarkStart w:id="18" w:name="plots"/>
      <w:bookmarkEnd w:id="18"/>
      <w:r>
        <w:t>Plots</w:t>
      </w:r>
    </w:p>
    <w:p w:rsidR="00DC1F33" w:rsidRDefault="009C7BC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estBIC</w:t>
      </w:r>
      <w:r>
        <w:rPr>
          <w:rStyle w:val="OperatorTok"/>
        </w:rPr>
        <w:t>$</w:t>
      </w:r>
      <w:r>
        <w:rPr>
          <w:rStyle w:val="NormalTok"/>
        </w:rPr>
        <w:t>Subsets</w:t>
      </w:r>
      <w:r>
        <w:rPr>
          <w:rStyle w:val="OperatorTok"/>
        </w:rPr>
        <w:t>$</w:t>
      </w:r>
      <w:r>
        <w:rPr>
          <w:rStyle w:val="NormalTok"/>
        </w:rPr>
        <w:t xml:space="preserve">BIC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bestBIC</w:t>
      </w:r>
      <w:r>
        <w:rPr>
          <w:rStyle w:val="OperatorTok"/>
        </w:rPr>
        <w:t>$</w:t>
      </w:r>
      <w:r>
        <w:rPr>
          <w:rStyle w:val="NormalTok"/>
        </w:rPr>
        <w:t>Subsets</w:t>
      </w:r>
      <w:r>
        <w:rPr>
          <w:rStyle w:val="OperatorTok"/>
        </w:rPr>
        <w:t>$</w:t>
      </w:r>
      <w:r>
        <w:rPr>
          <w:rStyle w:val="NormalTok"/>
        </w:rPr>
        <w:t xml:space="preserve">BIC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estAIC</w:t>
      </w:r>
      <w:r>
        <w:rPr>
          <w:rStyle w:val="OperatorTok"/>
        </w:rPr>
        <w:t>$</w:t>
      </w:r>
      <w:r>
        <w:rPr>
          <w:rStyle w:val="NormalTok"/>
        </w:rPr>
        <w:t>Subsets</w:t>
      </w:r>
      <w:r>
        <w:rPr>
          <w:rStyle w:val="OperatorTok"/>
        </w:rPr>
        <w:t>$</w:t>
      </w:r>
      <w:r>
        <w:rPr>
          <w:rStyle w:val="NormalTok"/>
        </w:rPr>
        <w:t xml:space="preserve">AIC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bestAIC</w:t>
      </w:r>
      <w:r>
        <w:rPr>
          <w:rStyle w:val="OperatorTok"/>
        </w:rPr>
        <w:t>$</w:t>
      </w:r>
      <w:r>
        <w:rPr>
          <w:rStyle w:val="NormalTok"/>
        </w:rPr>
        <w:t>Subsets</w:t>
      </w:r>
      <w:r>
        <w:rPr>
          <w:rStyle w:val="OperatorTok"/>
        </w:rPr>
        <w:t>$</w:t>
      </w:r>
      <w:r>
        <w:rPr>
          <w:rStyle w:val="NormalTok"/>
        </w:rPr>
        <w:t xml:space="preserve">AIC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C1F33" w:rsidRDefault="009C7B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6_scrip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Conclusion ###The BIC identifies the following 3-predictor model (plus the intercept):</w:t>
      </w:r>
    </w:p>
    <w:p w:rsidR="00DC1F33" w:rsidRDefault="009C7BC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at</m:t>
              </m:r>
            </m:sub>
          </m:sSub>
          <m:r>
            <w:rPr>
              <w:rFonts w:ascii="Cambria Math" w:hAnsi="Cambria Math"/>
            </w:rPr>
            <m:t>=2.904+2.035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+4.01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.01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:rsidR="00DC1F33" w:rsidRDefault="009C7BCD">
      <w:pPr>
        <w:pStyle w:val="FirstParagraph"/>
      </w:pPr>
      <w:r>
        <w:t>###The AIC identifies th</w:t>
      </w:r>
      <w:r>
        <w:t>e following 7-predictor model (plus the intercept):</w:t>
      </w:r>
    </w:p>
    <w:p w:rsidR="00DC1F33" w:rsidRDefault="009C7BC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2.849+1.668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+4.117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.36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000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10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007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11</m:t>
              </m:r>
            </m:sup>
          </m:sSup>
          <m:r>
            <w:rPr>
              <w:rFonts w:ascii="Cambria Math" w:hAnsi="Cambria Math"/>
            </w:rPr>
            <m:t>+0.00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13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000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15</m:t>
              </m:r>
            </m:sup>
          </m:sSup>
        </m:oMath>
      </m:oMathPara>
    </w:p>
    <w:p w:rsidR="00DC1F33" w:rsidRDefault="009C7BCD">
      <w:pPr>
        <w:pStyle w:val="Heading2"/>
      </w:pPr>
      <w:bookmarkStart w:id="19" w:name="part-d-1"/>
      <w:bookmarkEnd w:id="19"/>
      <w:r>
        <w:t>Part D</w:t>
      </w:r>
    </w:p>
    <w:p w:rsidR="00DC1F33" w:rsidRDefault="009C7BCD">
      <w:pPr>
        <w:pStyle w:val="SourceCode"/>
      </w:pPr>
      <w:r>
        <w:rPr>
          <w:rStyle w:val="CommentTok"/>
        </w:rPr>
        <w:t>#run the stepAIC function to identify best model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min.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>max.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</w:t>
      </w:r>
      <w:r>
        <w:rPr>
          <w:rStyle w:val="DataTypeTok"/>
        </w:rPr>
        <w:t>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>scp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 =</w:t>
      </w:r>
      <w:r>
        <w:rPr>
          <w:rStyle w:val="NormalTok"/>
        </w:rPr>
        <w:t xml:space="preserve"> min.mod, </w:t>
      </w:r>
      <w:r>
        <w:rPr>
          <w:rStyle w:val="DataTypeTok"/>
        </w:rPr>
        <w:t>upper =</w:t>
      </w:r>
      <w:r>
        <w:rPr>
          <w:rStyle w:val="NormalTok"/>
        </w:rPr>
        <w:t xml:space="preserve"> max.mod)</w:t>
      </w:r>
      <w:r>
        <w:br/>
      </w:r>
      <w:r>
        <w:rPr>
          <w:rStyle w:val="NormalTok"/>
        </w:rPr>
        <w:t>fwdBIC &lt;-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>(min.mod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forwar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cope =</w:t>
      </w:r>
      <w:r>
        <w:rPr>
          <w:rStyle w:val="NormalTok"/>
        </w:rPr>
        <w:t xml:space="preserve"> scp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n))</w:t>
      </w:r>
    </w:p>
    <w:p w:rsidR="00DC1F33" w:rsidRPr="00B53B20" w:rsidRDefault="009C7BCD">
      <w:pPr>
        <w:pStyle w:val="SourceCode"/>
        <w:rPr>
          <w:sz w:val="18"/>
          <w:szCs w:val="18"/>
        </w:rPr>
      </w:pPr>
      <w:r>
        <w:rPr>
          <w:rStyle w:val="VerbatimChar"/>
        </w:rPr>
        <w:t>## Start:  AIC=888.35</w:t>
      </w:r>
      <w:r>
        <w:br/>
      </w:r>
      <w:r>
        <w:rPr>
          <w:rStyle w:val="VerbatimChar"/>
        </w:rPr>
        <w:t>## y ~ 1</w:t>
      </w:r>
      <w:r>
        <w:br/>
      </w:r>
      <w:r w:rsidRPr="00B53B20">
        <w:rPr>
          <w:rStyle w:val="VerbatimChar"/>
          <w:sz w:val="18"/>
          <w:szCs w:val="18"/>
        </w:rPr>
        <w:lastRenderedPageBreak/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</w:t>
      </w:r>
      <w:proofErr w:type="gramStart"/>
      <w:r w:rsidRPr="00B53B20">
        <w:rPr>
          <w:rStyle w:val="VerbatimChar"/>
          <w:sz w:val="18"/>
          <w:szCs w:val="18"/>
        </w:rPr>
        <w:t>#        Df</w:t>
      </w:r>
      <w:proofErr w:type="gramEnd"/>
      <w:r w:rsidRPr="00B53B20">
        <w:rPr>
          <w:rStyle w:val="VerbatimChar"/>
          <w:sz w:val="18"/>
          <w:szCs w:val="18"/>
        </w:rPr>
        <w:t xml:space="preserve"> Sum of Sq     RSS    AIC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3    1   10660.7  6037.2 688.2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    1    9531.7  7166.2 722.57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5    1    7627.4  9070.5 769.69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7    1    5205.6 11492.3 817.03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9    1    3546.0 13151.9 844.00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2    1    2919.6 13778.3 853.3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1   1    2455.1 14242</w:t>
      </w:r>
      <w:r w:rsidRPr="00B53B20">
        <w:rPr>
          <w:rStyle w:val="VerbatimChar"/>
          <w:sz w:val="18"/>
          <w:szCs w:val="18"/>
        </w:rPr>
        <w:t>.8 859.9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3   1    1755.3 14942.6 869.53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4    1    1442.3 15255.6 873.6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5   1    1308.8 15389.1 875.42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6    1     484.8 16213.1 885.8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&lt;none&gt;              16697.9 888.3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4   1     112.5 16585.4 890.40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+ V8    1      </w:t>
      </w:r>
      <w:r w:rsidRPr="00B53B20">
        <w:rPr>
          <w:rStyle w:val="VerbatimChar"/>
          <w:sz w:val="18"/>
          <w:szCs w:val="18"/>
        </w:rPr>
        <w:t>89.3 16608.6 890.67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2   1      38.5 16659.4 891.29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0   1       0.1 16697.8 891.7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Step:  AIC=688.2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y ~ V3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       Df Sum of Sq    RSS    AIC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2    1    5560.8  476.4 183.80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4    1    4909.0 1128.2 356.2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+ V6   </w:t>
      </w:r>
      <w:r w:rsidRPr="00B53B20">
        <w:rPr>
          <w:rStyle w:val="VerbatimChar"/>
          <w:sz w:val="18"/>
          <w:szCs w:val="18"/>
        </w:rPr>
        <w:t xml:space="preserve"> 1    4002.1 2035.1 474.20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8    1    3241.0 2796.2 537.7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0   1    2622.3 3414.9 577.72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2   1    2141.5 3895.7 604.07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4   1    1784.4 4252.7 621.60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9    1    1148.7 4888.5 649.47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7    1    1139.5 4897.7 649.8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</w:t>
      </w:r>
      <w:r w:rsidRPr="00B53B20">
        <w:rPr>
          <w:rStyle w:val="VerbatimChar"/>
          <w:sz w:val="18"/>
          <w:szCs w:val="18"/>
        </w:rPr>
        <w:t>1   1    1120.7 4916.5 650.6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3   1    1079.8 4957.4 652.27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5    1    1056.3 4980.9 653.2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5   1    1038.2 4999.0 653.9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    1     591.7 5445.5 671.0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&lt;none&gt;              6037.2 688.2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Step:  AIC=183.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y ~ V3 + V2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       Df Sum of Sq    RSS     AIC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    1   273.131 203.28  16.85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5    1   172.774 303.64  97.10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7    1   124.845 351.57 126.42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9    1    93.379 383.03 143.56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1   1    73.380 403.03 153.74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3   1    60.591 4</w:t>
      </w:r>
      <w:r w:rsidRPr="00B53B20">
        <w:rPr>
          <w:rStyle w:val="VerbatimChar"/>
          <w:sz w:val="18"/>
          <w:szCs w:val="18"/>
        </w:rPr>
        <w:t>15.82 159.992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5   1    52.253 424.16 163.962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4   1    31.597 444.81 173.473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2   1    29.843 446.57 174.260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0   1    27.007 449.40 175.526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8    1    22.830 453.58 177.376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6    1    17.450 458.96 179.73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+ V4    1  </w:t>
      </w:r>
      <w:r w:rsidRPr="00B53B20">
        <w:rPr>
          <w:rStyle w:val="VerbatimChar"/>
          <w:sz w:val="18"/>
          <w:szCs w:val="18"/>
        </w:rPr>
        <w:t xml:space="preserve">  11.545 464.87 182.29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&lt;none&gt;              476.41 183.796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Step:  AIC=16.86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y ~ V3 + V2 + V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lastRenderedPageBreak/>
        <w:t>##        Df Sum of Sq    RSS    AIC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&lt;none&gt;              203.28 16.85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5    1   1.14069 202.14 19.13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7    1   0.76935 202.51 19.50</w:t>
      </w:r>
      <w:r w:rsidRPr="00B53B20">
        <w:rPr>
          <w:rStyle w:val="VerbatimChar"/>
          <w:sz w:val="18"/>
          <w:szCs w:val="18"/>
        </w:rPr>
        <w:t>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5   1   0.62366 202.66 19.64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9    1   0.62111 202.66 19.647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3   1   0.59072 202.69 19.677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1   1   0.58077 202.70 19.687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4    1   0.44787 202.83 19.81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4   1   0.23662 203.04 20.026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6    1   0.23189 203.05 20</w:t>
      </w:r>
      <w:r w:rsidRPr="00B53B20">
        <w:rPr>
          <w:rStyle w:val="VerbatimChar"/>
          <w:sz w:val="18"/>
          <w:szCs w:val="18"/>
        </w:rPr>
        <w:t>.03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2   1   0.09557 203.18 20.16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8    1   0.04019 203.24 20.220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0   1   0.00605 203.27 20.253</w:t>
      </w:r>
    </w:p>
    <w:p w:rsidR="00DC1F33" w:rsidRPr="00B53B20" w:rsidRDefault="009C7BCD">
      <w:pPr>
        <w:pStyle w:val="SourceCode"/>
        <w:rPr>
          <w:sz w:val="18"/>
          <w:szCs w:val="18"/>
        </w:rPr>
      </w:pPr>
      <w:proofErr w:type="gramStart"/>
      <w:r w:rsidRPr="00B53B20">
        <w:rPr>
          <w:rStyle w:val="NormalTok"/>
          <w:sz w:val="18"/>
          <w:szCs w:val="18"/>
        </w:rPr>
        <w:t>fwdAIC</w:t>
      </w:r>
      <w:proofErr w:type="gramEnd"/>
      <w:r w:rsidRPr="00B53B20">
        <w:rPr>
          <w:rStyle w:val="NormalTok"/>
          <w:sz w:val="18"/>
          <w:szCs w:val="18"/>
        </w:rPr>
        <w:t xml:space="preserve"> &lt;-</w:t>
      </w:r>
      <w:r w:rsidRPr="00B53B20">
        <w:rPr>
          <w:rStyle w:val="StringTok"/>
          <w:sz w:val="18"/>
          <w:szCs w:val="18"/>
        </w:rPr>
        <w:t xml:space="preserve"> </w:t>
      </w:r>
      <w:r w:rsidRPr="00B53B20">
        <w:rPr>
          <w:rStyle w:val="KeywordTok"/>
          <w:sz w:val="18"/>
          <w:szCs w:val="18"/>
        </w:rPr>
        <w:t>stepAIC</w:t>
      </w:r>
      <w:r w:rsidRPr="00B53B20">
        <w:rPr>
          <w:rStyle w:val="NormalTok"/>
          <w:sz w:val="18"/>
          <w:szCs w:val="18"/>
        </w:rPr>
        <w:t>(min.mod,</w:t>
      </w:r>
      <w:r w:rsidRPr="00B53B20">
        <w:rPr>
          <w:sz w:val="18"/>
          <w:szCs w:val="18"/>
        </w:rPr>
        <w:br/>
      </w:r>
      <w:r w:rsidRPr="00B53B20">
        <w:rPr>
          <w:rStyle w:val="NormalTok"/>
          <w:sz w:val="18"/>
          <w:szCs w:val="18"/>
        </w:rPr>
        <w:t xml:space="preserve">                  </w:t>
      </w:r>
      <w:r w:rsidRPr="00B53B20">
        <w:rPr>
          <w:rStyle w:val="DataTypeTok"/>
          <w:sz w:val="18"/>
          <w:szCs w:val="18"/>
        </w:rPr>
        <w:t>direction =</w:t>
      </w:r>
      <w:r w:rsidRPr="00B53B20">
        <w:rPr>
          <w:rStyle w:val="NormalTok"/>
          <w:sz w:val="18"/>
          <w:szCs w:val="18"/>
        </w:rPr>
        <w:t xml:space="preserve"> </w:t>
      </w:r>
      <w:r w:rsidRPr="00B53B20">
        <w:rPr>
          <w:rStyle w:val="StringTok"/>
          <w:sz w:val="18"/>
          <w:szCs w:val="18"/>
        </w:rPr>
        <w:t>'forward'</w:t>
      </w:r>
      <w:r w:rsidRPr="00B53B20">
        <w:rPr>
          <w:rStyle w:val="NormalTok"/>
          <w:sz w:val="18"/>
          <w:szCs w:val="18"/>
        </w:rPr>
        <w:t>,</w:t>
      </w:r>
      <w:r w:rsidRPr="00B53B20">
        <w:rPr>
          <w:sz w:val="18"/>
          <w:szCs w:val="18"/>
        </w:rPr>
        <w:br/>
      </w:r>
      <w:r w:rsidRPr="00B53B20">
        <w:rPr>
          <w:rStyle w:val="NormalTok"/>
          <w:sz w:val="18"/>
          <w:szCs w:val="18"/>
        </w:rPr>
        <w:t xml:space="preserve">                  </w:t>
      </w:r>
      <w:r w:rsidRPr="00B53B20">
        <w:rPr>
          <w:rStyle w:val="DataTypeTok"/>
          <w:sz w:val="18"/>
          <w:szCs w:val="18"/>
        </w:rPr>
        <w:t>scope =</w:t>
      </w:r>
      <w:r w:rsidRPr="00B53B20">
        <w:rPr>
          <w:rStyle w:val="NormalTok"/>
          <w:sz w:val="18"/>
          <w:szCs w:val="18"/>
        </w:rPr>
        <w:t xml:space="preserve"> scp)</w:t>
      </w:r>
    </w:p>
    <w:p w:rsidR="00DC1F33" w:rsidRPr="00B53B20" w:rsidRDefault="009C7BCD">
      <w:pPr>
        <w:pStyle w:val="SourceCode"/>
        <w:rPr>
          <w:sz w:val="18"/>
          <w:szCs w:val="18"/>
        </w:rPr>
      </w:pPr>
      <w:r w:rsidRPr="00B53B20">
        <w:rPr>
          <w:rStyle w:val="VerbatimChar"/>
          <w:sz w:val="18"/>
          <w:szCs w:val="18"/>
        </w:rPr>
        <w:t>## Start:  AIC=886.9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y ~ 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</w:t>
      </w:r>
      <w:proofErr w:type="gramStart"/>
      <w:r w:rsidRPr="00B53B20">
        <w:rPr>
          <w:rStyle w:val="VerbatimChar"/>
          <w:sz w:val="18"/>
          <w:szCs w:val="18"/>
        </w:rPr>
        <w:t>#        Df</w:t>
      </w:r>
      <w:proofErr w:type="gramEnd"/>
      <w:r w:rsidRPr="00B53B20">
        <w:rPr>
          <w:rStyle w:val="VerbatimChar"/>
          <w:sz w:val="18"/>
          <w:szCs w:val="18"/>
        </w:rPr>
        <w:t xml:space="preserve"> Sum of Sq     RSS    AIC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3    1   10660.7  6037.2 685.4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    1    9531.7  7166.2 719.76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5    1    7627.4  9070.5 766.89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7    1    5205.6 11492.3 814.22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9    1    3546.0 13151.9 841.20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2    1    2919.6 13778</w:t>
      </w:r>
      <w:r w:rsidRPr="00B53B20">
        <w:rPr>
          <w:rStyle w:val="VerbatimChar"/>
          <w:sz w:val="18"/>
          <w:szCs w:val="18"/>
        </w:rPr>
        <w:t>.3 850.5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1   1    2455.1 14242.8 857.1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3   1    1755.3 14942.6 866.73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4    1    1442.3 15255.6 870.8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5   1    1308.8 15389.1 872.62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6    1     484.8 16213.1 883.0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&lt;none&gt;              16697.9 886.9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4   1     1</w:t>
      </w:r>
      <w:r w:rsidRPr="00B53B20">
        <w:rPr>
          <w:rStyle w:val="VerbatimChar"/>
          <w:sz w:val="18"/>
          <w:szCs w:val="18"/>
        </w:rPr>
        <w:t>12.5 16585.4 887.59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8    1      89.3 16608.6 887.87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2   1      38.5 16659.4 888.4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0   1       0.1 16697.8 888.9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Step:  AIC=685.4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y ~ V3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       Df Sum of Sq    RSS    AIC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2    1    5560.8  476.4 179.59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+ V4  </w:t>
      </w:r>
      <w:r w:rsidRPr="00B53B20">
        <w:rPr>
          <w:rStyle w:val="VerbatimChar"/>
          <w:sz w:val="18"/>
          <w:szCs w:val="18"/>
        </w:rPr>
        <w:t xml:space="preserve">  1    4909.0 1128.2 352.0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6    1    4002.1 2035.1 470.00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8    1    3241.0 2796.2 533.5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0   1    2622.3 3414.9 573.52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2   1    2141.5 3895.7 599.86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4   1    1784.4 4252.7 617.40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9    1    1148.7 4888.5 645.26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</w:t>
      </w:r>
      <w:r w:rsidRPr="00B53B20">
        <w:rPr>
          <w:rStyle w:val="VerbatimChar"/>
          <w:sz w:val="18"/>
          <w:szCs w:val="18"/>
        </w:rPr>
        <w:t>7    1    1139.5 4897.7 645.6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1   1    1120.7 4916.5 646.4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3   1    1079.8 4957.4 648.06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5    1    1056.3 4980.9 649.0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5   1    1038.2 4999.0 649.7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    1     591.7 5445.5 666.8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&lt;none&gt;              6037.2 685.4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Step:  AIC=179.59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lastRenderedPageBreak/>
        <w:t>## y ~ V3 + V2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       Df Sum of Sq    RSS     AIC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    1   273.131 203.28  11.253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5    1   172.774 303.64  91.50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7    1   124.845 351.57 120.816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9    1    93.379 383.03 137.960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1   1    73.380 40</w:t>
      </w:r>
      <w:r w:rsidRPr="00B53B20">
        <w:rPr>
          <w:rStyle w:val="VerbatimChar"/>
          <w:sz w:val="18"/>
          <w:szCs w:val="18"/>
        </w:rPr>
        <w:t>3.03 148.139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3   1    60.591 415.82 154.387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5   1    52.253 424.16 158.35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4   1    31.597 444.81 167.86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2   1    29.843 446.57 168.65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0   1    27.007 449.40 169.92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8    1    22.830 453.58 171.772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6    1    17.450 458.96 174.129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4    1    11.545 464.87 176.686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&lt;none&gt;              476.41 179.593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Step:  AIC=11.2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y ~ V3 + V2 + V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 xml:space="preserve">## 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       Df Sum of Sq    RSS    AIC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&lt;none&gt;              203.28 11.253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5    1   1.140</w:t>
      </w:r>
      <w:r w:rsidRPr="00B53B20">
        <w:rPr>
          <w:rStyle w:val="VerbatimChar"/>
          <w:sz w:val="18"/>
          <w:szCs w:val="18"/>
        </w:rPr>
        <w:t>69 202.14 12.128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7    1   0.76935 202.51 12.49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5   1   0.62366 202.66 12.639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9    1   0.62111 202.66 12.64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3   1   0.59072 202.69 12.67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1   1   0.58077 202.70 12.68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4    1   0.44787 202.83 12.812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4   1   0.</w:t>
      </w:r>
      <w:r w:rsidRPr="00B53B20">
        <w:rPr>
          <w:rStyle w:val="VerbatimChar"/>
          <w:sz w:val="18"/>
          <w:szCs w:val="18"/>
        </w:rPr>
        <w:t>23662 203.04 13.021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6    1   0.23189 203.05 13.025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2   1   0.09557 203.18 13.159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8    1   0.04019 203.24 13.214</w:t>
      </w:r>
      <w:r w:rsidRPr="00B53B20">
        <w:rPr>
          <w:sz w:val="18"/>
          <w:szCs w:val="18"/>
        </w:rPr>
        <w:br/>
      </w:r>
      <w:r w:rsidRPr="00B53B20">
        <w:rPr>
          <w:rStyle w:val="VerbatimChar"/>
          <w:sz w:val="18"/>
          <w:szCs w:val="18"/>
        </w:rPr>
        <w:t>## + V10   1   0.00605 203.27 13.248</w:t>
      </w:r>
    </w:p>
    <w:p w:rsidR="00DC1F33" w:rsidRDefault="009C7BCD">
      <w:pPr>
        <w:pStyle w:val="Heading3"/>
      </w:pPr>
      <w:bookmarkStart w:id="20" w:name="the-output-shows-that-the-two-methods-di"/>
      <w:bookmarkEnd w:id="20"/>
      <w:r>
        <w:t>The output shows that the two methods did come to different results.</w:t>
      </w:r>
    </w:p>
    <w:p w:rsidR="00DC1F33" w:rsidRDefault="009C7BCD">
      <w:pPr>
        <w:pStyle w:val="Heading3"/>
      </w:pPr>
      <w:bookmarkStart w:id="21" w:name="that-said-they-confirm-the-importance-of"/>
      <w:bookmarkEnd w:id="21"/>
      <w:r>
        <w:t>That said, they con</w:t>
      </w:r>
      <w:r>
        <w:t>firm the importance of the cubed term:</w:t>
      </w:r>
    </w:p>
    <w:p w:rsidR="00DC1F33" w:rsidRDefault="009C7BCD">
      <w:pPr>
        <w:pStyle w:val="SourceCode"/>
      </w:pPr>
      <w:r>
        <w:rPr>
          <w:rStyle w:val="CommentTok"/>
        </w:rPr>
        <w:t>#BIC used in forward stepwise selection results in:</w:t>
      </w:r>
      <w:r>
        <w:br/>
      </w:r>
      <w:r>
        <w:rPr>
          <w:rStyle w:val="NormalTok"/>
        </w:rPr>
        <w:t>fwdBIC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:rsidR="00DC1F33" w:rsidRDefault="009C7BCD">
      <w:pPr>
        <w:pStyle w:val="SourceCode"/>
      </w:pPr>
      <w:r>
        <w:rPr>
          <w:rStyle w:val="VerbatimChar"/>
        </w:rPr>
        <w:t xml:space="preserve">## (Intercept)          V3          V2          V1 </w:t>
      </w:r>
      <w:r>
        <w:br/>
      </w:r>
      <w:r>
        <w:rPr>
          <w:rStyle w:val="VerbatimChar"/>
        </w:rPr>
        <w:t>##    2.904387    2.011071    4.010162    2.034678</w:t>
      </w:r>
    </w:p>
    <w:p w:rsidR="00DC1F33" w:rsidRDefault="009C7BCD">
      <w:pPr>
        <w:pStyle w:val="SourceCode"/>
      </w:pPr>
      <w:r>
        <w:rPr>
          <w:rStyle w:val="CommentTok"/>
        </w:rPr>
        <w:t>#AIC used in forward stepwise selection re</w:t>
      </w:r>
      <w:r>
        <w:rPr>
          <w:rStyle w:val="CommentTok"/>
        </w:rPr>
        <w:t>sults in:</w:t>
      </w:r>
      <w:r>
        <w:br/>
      </w:r>
      <w:r>
        <w:rPr>
          <w:rStyle w:val="NormalTok"/>
        </w:rPr>
        <w:t>fwdAIC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:rsidR="00DC1F33" w:rsidRDefault="009C7BCD">
      <w:pPr>
        <w:pStyle w:val="SourceCode"/>
      </w:pPr>
      <w:r>
        <w:rPr>
          <w:rStyle w:val="VerbatimChar"/>
        </w:rPr>
        <w:t xml:space="preserve">## (Intercept)          V3          V2          V1 </w:t>
      </w:r>
      <w:r>
        <w:br/>
      </w:r>
      <w:r>
        <w:rPr>
          <w:rStyle w:val="VerbatimChar"/>
        </w:rPr>
        <w:t>##    2.904387    2.011071    4.010162    2.034678</w:t>
      </w:r>
    </w:p>
    <w:sectPr w:rsidR="00DC1F3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9C7BCD">
      <w:pPr>
        <w:spacing w:after="0"/>
      </w:pPr>
      <w:r>
        <w:separator/>
      </w:r>
    </w:p>
  </w:endnote>
  <w:endnote w:type="continuationSeparator" w:id="0">
    <w:p w:rsidR="00000000" w:rsidRDefault="009C7B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1F33" w:rsidRDefault="009C7BCD">
      <w:r>
        <w:separator/>
      </w:r>
    </w:p>
  </w:footnote>
  <w:footnote w:type="continuationSeparator" w:id="0">
    <w:p w:rsidR="00DC1F33" w:rsidRDefault="009C7B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6FEC389"/>
    <w:multiLevelType w:val="multilevel"/>
    <w:tmpl w:val="53D6A0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73601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C7BCD"/>
    <w:rsid w:val="00B53B20"/>
    <w:rsid w:val="00B86B75"/>
    <w:rsid w:val="00BC48D5"/>
    <w:rsid w:val="00C36279"/>
    <w:rsid w:val="00DC1F3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53B20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53B20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53B20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53B2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425</Words>
  <Characters>8126</Characters>
  <Application>Microsoft Macintosh Word</Application>
  <DocSecurity>0</DocSecurity>
  <Lines>67</Lines>
  <Paragraphs>19</Paragraphs>
  <ScaleCrop>false</ScaleCrop>
  <Company/>
  <LinksUpToDate>false</LinksUpToDate>
  <CharactersWithSpaces>9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6 script</dc:title>
  <dc:creator>Ian Douglas</dc:creator>
  <cp:lastModifiedBy>Ian Douglas</cp:lastModifiedBy>
  <cp:revision>2</cp:revision>
  <dcterms:created xsi:type="dcterms:W3CDTF">2019-04-02T18:51:00Z</dcterms:created>
  <dcterms:modified xsi:type="dcterms:W3CDTF">2019-04-02T18:51:00Z</dcterms:modified>
</cp:coreProperties>
</file>